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Togo</w:t>
      </w:r>
      <w:r>
        <w:t xml:space="preserve"> </w:t>
      </w:r>
      <w:r>
        <w:t xml:space="preserve">2013-14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TG13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532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7, hv237, hv243a, hv243b, hv244, hv246, hv247, sh110d, sh110n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0.9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2.8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4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1.9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f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3% (1/yes)</w:t>
            </w:r>
          </w:p>
        </w:tc>
      </w:tr>
      <w:tr>
        <w:trPr>
          <w:trHeight w:val="124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2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0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6.4%</w:t>
            </w:r>
          </w:p>
        </w:tc>
      </w:tr>
      <w:tr>
        <w:trPr>
          <w:trHeight w:val="124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5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4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d/dvd rea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1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36</w:t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1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18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3 (90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6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7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7 (7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3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5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40 (7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8 (1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5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1.0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3 (90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 (9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7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1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8 (8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17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7 (7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4 (27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5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32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440 (78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7 (21.3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16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 (2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8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1 (4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2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4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3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65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8 (2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2 (6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0 (35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43 (2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 (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75 (2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3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65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6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4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7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8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3 (57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4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Togo 2013-14</dc:title>
  <dc:creator/>
  <cp:keywords/>
  <dcterms:created xsi:type="dcterms:W3CDTF">2024-07-23T14:09:08Z</dcterms:created>
  <dcterms:modified xsi:type="dcterms:W3CDTF">2024-07-23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